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ly   7, 2021 (08:21: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7-07T12:21:38Z</dcterms:created>
  <dcterms:modified xsi:type="dcterms:W3CDTF">2021-07-07T12: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8:21: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